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6A6C633E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03525D7" w14:textId="77777777" w:rsidR="00E3286D" w:rsidRPr="008224E5" w:rsidRDefault="008224E5" w:rsidP="00E3286D">
            <w:pPr>
              <w:pStyle w:val="Title"/>
              <w:rPr>
                <w:sz w:val="52"/>
                <w:szCs w:val="52"/>
              </w:rPr>
            </w:pPr>
            <w:r w:rsidRPr="008224E5">
              <w:rPr>
                <w:sz w:val="52"/>
                <w:szCs w:val="52"/>
              </w:rPr>
              <w:t>Welsh Mesothelioma MDT Referral Form</w:t>
            </w:r>
          </w:p>
        </w:tc>
        <w:tc>
          <w:tcPr>
            <w:tcW w:w="2060" w:type="dxa"/>
            <w:vAlign w:val="center"/>
          </w:tcPr>
          <w:p w14:paraId="51F9778E" w14:textId="77777777" w:rsidR="00E3286D" w:rsidRPr="00FA3EB3" w:rsidRDefault="00E3286D" w:rsidP="00E3286D">
            <w:pPr>
              <w:spacing w:after="0"/>
              <w:jc w:val="right"/>
            </w:pPr>
          </w:p>
        </w:tc>
      </w:tr>
    </w:tbl>
    <w:p w14:paraId="5B282780" w14:textId="77777777" w:rsidR="00E3286D" w:rsidRPr="00FA3EB3" w:rsidRDefault="002F6A8F" w:rsidP="003B49EC">
      <w:r w:rsidRPr="00864A5B">
        <w:rPr>
          <w:noProof/>
        </w:rPr>
        <w:drawing>
          <wp:anchor distT="0" distB="0" distL="114300" distR="114300" simplePos="0" relativeHeight="251658240" behindDoc="0" locked="0" layoutInCell="1" allowOverlap="1" wp14:anchorId="2DB0FE23" wp14:editId="7A12453A">
            <wp:simplePos x="0" y="0"/>
            <wp:positionH relativeFrom="column">
              <wp:posOffset>-95250</wp:posOffset>
            </wp:positionH>
            <wp:positionV relativeFrom="paragraph">
              <wp:posOffset>-998220</wp:posOffset>
            </wp:positionV>
            <wp:extent cx="790575" cy="790575"/>
            <wp:effectExtent l="0" t="0" r="9525" b="9525"/>
            <wp:wrapNone/>
            <wp:docPr id="2" name="Picture 1" descr="Mesothelioma UK | Supporting people with this asbestos can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sothelioma UK | Supporting people with this asbestos cance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905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803B82" w14:textId="77777777" w:rsidR="00E3286D" w:rsidRPr="00FA3EB3" w:rsidRDefault="008224E5" w:rsidP="00FD35A6">
      <w:pPr>
        <w:pStyle w:val="Heading1"/>
      </w:pPr>
      <w:r>
        <w:t>Referral Process</w:t>
      </w:r>
    </w:p>
    <w:p w14:paraId="0877B42F" w14:textId="77777777" w:rsidR="00FD35A6" w:rsidRPr="00F01822" w:rsidRDefault="008224E5" w:rsidP="00FD35A6">
      <w:r w:rsidRPr="00F01822">
        <w:t xml:space="preserve">Please ensure all sections of this form are completed, incomplete forms will be returned to referring teams.  </w:t>
      </w:r>
    </w:p>
    <w:p w14:paraId="73482D43" w14:textId="77777777" w:rsidR="008224E5" w:rsidRPr="00F01822" w:rsidRDefault="008224E5" w:rsidP="00FD35A6">
      <w:r w:rsidRPr="00F01822">
        <w:t xml:space="preserve">The deadline for patients to be added to the MDT list for discussion is 12:00pm Monday.  The MDT is held weekly on Thursday lunchtime. </w:t>
      </w:r>
    </w:p>
    <w:p w14:paraId="32FD5A67" w14:textId="77777777" w:rsidR="008224E5" w:rsidRPr="00F01822" w:rsidRDefault="008224E5" w:rsidP="00FD35A6">
      <w:r w:rsidRPr="00F01822">
        <w:t>Please ensure</w:t>
      </w:r>
    </w:p>
    <w:p w14:paraId="3C81ED05" w14:textId="77777777" w:rsidR="008224E5" w:rsidRDefault="008224E5" w:rsidP="008224E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F01822">
        <w:rPr>
          <w:rFonts w:asciiTheme="minorHAnsi" w:hAnsiTheme="minorHAnsi"/>
          <w:sz w:val="22"/>
          <w:szCs w:val="22"/>
        </w:rPr>
        <w:t xml:space="preserve">Referral forms are fully completed and sent by e-mail to </w:t>
      </w:r>
      <w:hyperlink r:id="rId11" w:history="1">
        <w:r w:rsidR="00F01822" w:rsidRPr="00670BD1">
          <w:rPr>
            <w:rStyle w:val="Hyperlink"/>
            <w:rFonts w:asciiTheme="minorHAnsi" w:hAnsiTheme="minorHAnsi"/>
            <w:sz w:val="22"/>
            <w:szCs w:val="22"/>
          </w:rPr>
          <w:t>Mesothelioma.MDT.CAV@wales.nhs.uk</w:t>
        </w:r>
      </w:hyperlink>
    </w:p>
    <w:p w14:paraId="5F6EBD38" w14:textId="77777777" w:rsidR="00F01822" w:rsidRPr="00F01822" w:rsidRDefault="00F01822" w:rsidP="008224E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sothelioma Pathology </w:t>
      </w:r>
      <w:r w:rsidR="00D80FED">
        <w:rPr>
          <w:rFonts w:asciiTheme="minorHAnsi" w:hAnsiTheme="minorHAnsi"/>
          <w:sz w:val="22"/>
          <w:szCs w:val="22"/>
        </w:rPr>
        <w:t>Specimens</w:t>
      </w:r>
      <w:r>
        <w:rPr>
          <w:rFonts w:asciiTheme="minorHAnsi" w:hAnsiTheme="minorHAnsi"/>
          <w:sz w:val="22"/>
          <w:szCs w:val="22"/>
        </w:rPr>
        <w:t xml:space="preserve"> are sent FAO: Elaine Cox, Mesothelioma MDT, Cellular Pathology, UHW, Health Park, Cardiff</w:t>
      </w:r>
    </w:p>
    <w:p w14:paraId="365DF678" w14:textId="77777777" w:rsidR="00FD35A6" w:rsidRPr="00FA3EB3" w:rsidRDefault="00F01822" w:rsidP="00FD35A6">
      <w:pPr>
        <w:pStyle w:val="Heading1"/>
      </w:pPr>
      <w:r>
        <w:t>Patient Demograph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2694"/>
        <w:gridCol w:w="2976"/>
        <w:gridCol w:w="2857"/>
      </w:tblGrid>
      <w:tr w:rsidR="009C05AC" w:rsidRPr="00FA3EB3" w14:paraId="6A80D06E" w14:textId="77777777" w:rsidTr="009C05AC">
        <w:trPr>
          <w:trHeight w:val="548"/>
        </w:trPr>
        <w:tc>
          <w:tcPr>
            <w:tcW w:w="2263" w:type="dxa"/>
          </w:tcPr>
          <w:p w14:paraId="4DC52D5D" w14:textId="77777777" w:rsidR="009C05AC" w:rsidRPr="00A34DDA" w:rsidRDefault="009C05AC" w:rsidP="00FD35A6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Patient Name</w:t>
            </w:r>
          </w:p>
        </w:tc>
        <w:tc>
          <w:tcPr>
            <w:tcW w:w="2694" w:type="dxa"/>
          </w:tcPr>
          <w:p w14:paraId="206A2579" w14:textId="77777777" w:rsidR="009C05AC" w:rsidRPr="00A34DDA" w:rsidRDefault="009C05AC" w:rsidP="00FD35A6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  <w:vMerge w:val="restart"/>
          </w:tcPr>
          <w:p w14:paraId="232C60E2" w14:textId="77777777" w:rsidR="009C05AC" w:rsidRPr="00A34DDA" w:rsidRDefault="009C05AC" w:rsidP="00F01822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Address &amp; Postcode</w:t>
            </w:r>
          </w:p>
        </w:tc>
        <w:tc>
          <w:tcPr>
            <w:tcW w:w="2857" w:type="dxa"/>
            <w:vMerge w:val="restart"/>
            <w:shd w:val="clear" w:color="auto" w:fill="FFFFFF" w:themeFill="background1"/>
          </w:tcPr>
          <w:p w14:paraId="788D9457" w14:textId="77777777" w:rsidR="009C05AC" w:rsidRPr="00A34DDA" w:rsidRDefault="009C05AC" w:rsidP="00FD35A6">
            <w:pPr>
              <w:rPr>
                <w:sz w:val="20"/>
                <w:szCs w:val="20"/>
              </w:rPr>
            </w:pPr>
          </w:p>
        </w:tc>
      </w:tr>
      <w:tr w:rsidR="009C05AC" w:rsidRPr="00FA3EB3" w14:paraId="4F3A29E3" w14:textId="77777777" w:rsidTr="009C05AC">
        <w:trPr>
          <w:trHeight w:val="547"/>
        </w:trPr>
        <w:tc>
          <w:tcPr>
            <w:tcW w:w="2263" w:type="dxa"/>
          </w:tcPr>
          <w:p w14:paraId="6AC8EB7E" w14:textId="77777777" w:rsidR="009C05AC" w:rsidRPr="00A34DDA" w:rsidRDefault="009C05AC" w:rsidP="00FD35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</w:t>
            </w:r>
          </w:p>
        </w:tc>
        <w:sdt>
          <w:sdtPr>
            <w:rPr>
              <w:sz w:val="20"/>
              <w:szCs w:val="20"/>
            </w:rPr>
            <w:id w:val="-1498109837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  <w:listItem w:displayText="Other" w:value="Other"/>
            </w:dropDownList>
          </w:sdtPr>
          <w:sdtContent>
            <w:tc>
              <w:tcPr>
                <w:tcW w:w="2694" w:type="dxa"/>
              </w:tcPr>
              <w:p w14:paraId="38FF3151" w14:textId="77777777" w:rsidR="009C05AC" w:rsidRPr="00A34DDA" w:rsidRDefault="009C05AC" w:rsidP="00FD35A6">
                <w:pPr>
                  <w:rPr>
                    <w:sz w:val="20"/>
                    <w:szCs w:val="20"/>
                  </w:rPr>
                </w:pPr>
                <w:r w:rsidRPr="00670BD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976" w:type="dxa"/>
            <w:vMerge/>
          </w:tcPr>
          <w:p w14:paraId="3113C3AC" w14:textId="77777777" w:rsidR="009C05AC" w:rsidRPr="00A34DDA" w:rsidRDefault="009C05AC" w:rsidP="00F01822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57" w:type="dxa"/>
            <w:vMerge/>
            <w:shd w:val="clear" w:color="auto" w:fill="FFFFFF" w:themeFill="background1"/>
          </w:tcPr>
          <w:p w14:paraId="5E466FC1" w14:textId="77777777" w:rsidR="009C05AC" w:rsidRPr="00A34DDA" w:rsidRDefault="009C05AC" w:rsidP="00FD35A6">
            <w:pPr>
              <w:rPr>
                <w:sz w:val="20"/>
                <w:szCs w:val="20"/>
              </w:rPr>
            </w:pPr>
          </w:p>
        </w:tc>
      </w:tr>
      <w:tr w:rsidR="00FD35A6" w:rsidRPr="00FA3EB3" w14:paraId="34974FC0" w14:textId="77777777" w:rsidTr="00E96927">
        <w:tc>
          <w:tcPr>
            <w:tcW w:w="2263" w:type="dxa"/>
          </w:tcPr>
          <w:p w14:paraId="0565BD17" w14:textId="77777777" w:rsidR="00FD35A6" w:rsidRPr="00A34DDA" w:rsidRDefault="00F01822" w:rsidP="00FD35A6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Date of Birth</w:t>
            </w:r>
          </w:p>
        </w:tc>
        <w:tc>
          <w:tcPr>
            <w:tcW w:w="2694" w:type="dxa"/>
            <w:shd w:val="clear" w:color="auto" w:fill="FFFFFF" w:themeFill="background1"/>
          </w:tcPr>
          <w:p w14:paraId="2B13C3BE" w14:textId="77777777" w:rsidR="00FD35A6" w:rsidRPr="00A34DDA" w:rsidRDefault="00FD35A6" w:rsidP="00FD35A6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</w:tcPr>
          <w:p w14:paraId="30492631" w14:textId="77777777" w:rsidR="00FD35A6" w:rsidRPr="00A34DDA" w:rsidRDefault="00F01822" w:rsidP="00FD35A6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 xml:space="preserve">Telephone Number </w:t>
            </w:r>
          </w:p>
        </w:tc>
        <w:tc>
          <w:tcPr>
            <w:tcW w:w="2857" w:type="dxa"/>
            <w:shd w:val="clear" w:color="auto" w:fill="FFFFFF" w:themeFill="background1"/>
          </w:tcPr>
          <w:p w14:paraId="014AFB4C" w14:textId="77777777" w:rsidR="00FD35A6" w:rsidRPr="00A34DDA" w:rsidRDefault="00FD35A6" w:rsidP="00FD35A6">
            <w:pPr>
              <w:rPr>
                <w:sz w:val="20"/>
                <w:szCs w:val="20"/>
              </w:rPr>
            </w:pPr>
          </w:p>
        </w:tc>
      </w:tr>
      <w:tr w:rsidR="00FD35A6" w:rsidRPr="00FA3EB3" w14:paraId="139DCD6F" w14:textId="77777777" w:rsidTr="00E96927">
        <w:tc>
          <w:tcPr>
            <w:tcW w:w="2263" w:type="dxa"/>
          </w:tcPr>
          <w:p w14:paraId="2BDB5AFC" w14:textId="77777777" w:rsidR="00FD35A6" w:rsidRPr="00A34DDA" w:rsidRDefault="00F01822" w:rsidP="00FD35A6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NHS Number</w:t>
            </w:r>
          </w:p>
        </w:tc>
        <w:tc>
          <w:tcPr>
            <w:tcW w:w="2694" w:type="dxa"/>
            <w:shd w:val="clear" w:color="auto" w:fill="FFFFFF" w:themeFill="background1"/>
          </w:tcPr>
          <w:p w14:paraId="193E398C" w14:textId="77777777" w:rsidR="00FD35A6" w:rsidRPr="00A34DDA" w:rsidRDefault="00FD35A6" w:rsidP="00FD35A6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</w:tcPr>
          <w:p w14:paraId="03327057" w14:textId="77777777" w:rsidR="00FD35A6" w:rsidRPr="00A34DDA" w:rsidRDefault="00F01822" w:rsidP="00FD35A6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 xml:space="preserve">Local Hospital Number </w:t>
            </w:r>
          </w:p>
        </w:tc>
        <w:tc>
          <w:tcPr>
            <w:tcW w:w="2857" w:type="dxa"/>
            <w:shd w:val="clear" w:color="auto" w:fill="FFFFFF" w:themeFill="background1"/>
          </w:tcPr>
          <w:p w14:paraId="410C657A" w14:textId="77777777" w:rsidR="00FD35A6" w:rsidRPr="00A34DDA" w:rsidRDefault="00FD35A6" w:rsidP="00FD35A6">
            <w:pPr>
              <w:rPr>
                <w:sz w:val="20"/>
                <w:szCs w:val="20"/>
              </w:rPr>
            </w:pPr>
          </w:p>
        </w:tc>
      </w:tr>
    </w:tbl>
    <w:p w14:paraId="27DECE6D" w14:textId="77777777" w:rsidR="00FD35A6" w:rsidRDefault="00FD35A6" w:rsidP="00FD35A6"/>
    <w:p w14:paraId="29A200CB" w14:textId="77777777" w:rsidR="00F01822" w:rsidRPr="000E6A9A" w:rsidRDefault="00F01822" w:rsidP="00FD35A6">
      <w:pPr>
        <w:rPr>
          <w:b/>
          <w:color w:val="1F497D" w:themeColor="text2"/>
          <w:sz w:val="32"/>
          <w:szCs w:val="32"/>
        </w:rPr>
      </w:pPr>
      <w:r w:rsidRPr="000E6A9A">
        <w:rPr>
          <w:b/>
          <w:color w:val="1F497D" w:themeColor="text2"/>
          <w:sz w:val="32"/>
          <w:szCs w:val="32"/>
        </w:rPr>
        <w:t>Referral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2694"/>
        <w:gridCol w:w="2976"/>
        <w:gridCol w:w="2857"/>
      </w:tblGrid>
      <w:tr w:rsidR="00F01822" w:rsidRPr="00FA3EB3" w14:paraId="7DB5097D" w14:textId="77777777" w:rsidTr="00E96927">
        <w:trPr>
          <w:trHeight w:val="544"/>
        </w:trPr>
        <w:tc>
          <w:tcPr>
            <w:tcW w:w="2263" w:type="dxa"/>
          </w:tcPr>
          <w:p w14:paraId="47053361" w14:textId="77777777" w:rsidR="00F01822" w:rsidRPr="00A34DDA" w:rsidRDefault="00F01822" w:rsidP="00E5251D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Date of Referral</w:t>
            </w:r>
          </w:p>
        </w:tc>
        <w:tc>
          <w:tcPr>
            <w:tcW w:w="2694" w:type="dxa"/>
          </w:tcPr>
          <w:p w14:paraId="2D90DC97" w14:textId="77777777" w:rsidR="00F01822" w:rsidRPr="00A34DDA" w:rsidRDefault="00F01822" w:rsidP="00E5251D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</w:tcPr>
          <w:p w14:paraId="296B6A38" w14:textId="77777777" w:rsidR="00F01822" w:rsidRPr="00A34DDA" w:rsidRDefault="00F01822" w:rsidP="00E5251D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57" w:type="dxa"/>
            <w:shd w:val="clear" w:color="auto" w:fill="FFFFFF" w:themeFill="background1"/>
          </w:tcPr>
          <w:p w14:paraId="18D6A643" w14:textId="77777777" w:rsidR="00F01822" w:rsidRPr="00A34DDA" w:rsidRDefault="00F01822" w:rsidP="00E5251D">
            <w:pPr>
              <w:rPr>
                <w:sz w:val="20"/>
                <w:szCs w:val="20"/>
              </w:rPr>
            </w:pPr>
          </w:p>
        </w:tc>
      </w:tr>
      <w:tr w:rsidR="00F01822" w:rsidRPr="00FA3EB3" w14:paraId="315D774A" w14:textId="77777777" w:rsidTr="00E96927">
        <w:tc>
          <w:tcPr>
            <w:tcW w:w="2263" w:type="dxa"/>
          </w:tcPr>
          <w:p w14:paraId="253A069C" w14:textId="77777777" w:rsidR="00F01822" w:rsidRPr="00A34DDA" w:rsidRDefault="00F01822" w:rsidP="00E5251D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Reason for Review</w:t>
            </w:r>
          </w:p>
        </w:tc>
        <w:tc>
          <w:tcPr>
            <w:tcW w:w="2694" w:type="dxa"/>
            <w:shd w:val="clear" w:color="auto" w:fill="FFFFFF" w:themeFill="background1"/>
          </w:tcPr>
          <w:p w14:paraId="3E1C4E70" w14:textId="77777777" w:rsidR="00F01822" w:rsidRPr="00A34DDA" w:rsidRDefault="00000000" w:rsidP="00E5251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66510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1822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01822" w:rsidRPr="00A34DDA">
              <w:rPr>
                <w:sz w:val="20"/>
                <w:szCs w:val="20"/>
              </w:rPr>
              <w:t>New patient</w:t>
            </w:r>
          </w:p>
          <w:p w14:paraId="5EF9E844" w14:textId="77777777" w:rsidR="00F01822" w:rsidRPr="00A34DDA" w:rsidRDefault="00000000" w:rsidP="00E5251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5729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1822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01822" w:rsidRPr="00A34DDA">
              <w:rPr>
                <w:sz w:val="20"/>
                <w:szCs w:val="20"/>
              </w:rPr>
              <w:t>Recurrence</w:t>
            </w:r>
          </w:p>
          <w:p w14:paraId="345060C8" w14:textId="77777777" w:rsidR="00F01822" w:rsidRPr="00A34DDA" w:rsidRDefault="00000000" w:rsidP="00E5251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44896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1822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01822" w:rsidRPr="00A34DDA">
              <w:rPr>
                <w:sz w:val="20"/>
                <w:szCs w:val="20"/>
              </w:rPr>
              <w:t xml:space="preserve">Management </w:t>
            </w:r>
          </w:p>
        </w:tc>
        <w:tc>
          <w:tcPr>
            <w:tcW w:w="2976" w:type="dxa"/>
          </w:tcPr>
          <w:p w14:paraId="0A9D9799" w14:textId="77777777" w:rsidR="00F01822" w:rsidRPr="00A34DDA" w:rsidRDefault="00F01822" w:rsidP="00E5251D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Information available for review</w:t>
            </w:r>
          </w:p>
        </w:tc>
        <w:tc>
          <w:tcPr>
            <w:tcW w:w="2857" w:type="dxa"/>
            <w:shd w:val="clear" w:color="auto" w:fill="FFFFFF" w:themeFill="background1"/>
          </w:tcPr>
          <w:p w14:paraId="5ACD923C" w14:textId="77777777" w:rsidR="00F01822" w:rsidRPr="00A34DDA" w:rsidRDefault="00000000" w:rsidP="00E5251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797699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B3BB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F01822" w:rsidRPr="00A34DDA">
              <w:rPr>
                <w:sz w:val="20"/>
                <w:szCs w:val="20"/>
              </w:rPr>
              <w:t>Imaging</w:t>
            </w:r>
          </w:p>
          <w:p w14:paraId="1B6FF6D8" w14:textId="77777777" w:rsidR="00F01822" w:rsidRPr="00A34DDA" w:rsidRDefault="00000000" w:rsidP="00E5251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076628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B3BB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F01822" w:rsidRPr="00A34DDA">
              <w:rPr>
                <w:sz w:val="20"/>
                <w:szCs w:val="20"/>
              </w:rPr>
              <w:t>Pathology</w:t>
            </w:r>
          </w:p>
        </w:tc>
      </w:tr>
      <w:tr w:rsidR="00F01822" w:rsidRPr="00FA3EB3" w14:paraId="6EB3ECDF" w14:textId="77777777" w:rsidTr="00E96927">
        <w:tc>
          <w:tcPr>
            <w:tcW w:w="2263" w:type="dxa"/>
          </w:tcPr>
          <w:p w14:paraId="69B61BE9" w14:textId="77777777" w:rsidR="00F01822" w:rsidRPr="00A34DDA" w:rsidRDefault="00F01822" w:rsidP="00E5251D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 xml:space="preserve">Referring Consultant </w:t>
            </w:r>
          </w:p>
        </w:tc>
        <w:tc>
          <w:tcPr>
            <w:tcW w:w="2694" w:type="dxa"/>
            <w:shd w:val="clear" w:color="auto" w:fill="FFFFFF" w:themeFill="background1"/>
          </w:tcPr>
          <w:p w14:paraId="0A59A52C" w14:textId="77777777" w:rsidR="00F01822" w:rsidRPr="00A34DDA" w:rsidRDefault="00F01822" w:rsidP="00E5251D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</w:tcPr>
          <w:p w14:paraId="2C222F33" w14:textId="77777777" w:rsidR="00F01822" w:rsidRPr="00A34DDA" w:rsidRDefault="00F01822" w:rsidP="00E5251D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Referring Health Board</w:t>
            </w:r>
          </w:p>
        </w:tc>
        <w:sdt>
          <w:sdtPr>
            <w:rPr>
              <w:sz w:val="20"/>
              <w:szCs w:val="20"/>
            </w:rPr>
            <w:alias w:val="Referring Hospital"/>
            <w:tag w:val="Referring Hospital"/>
            <w:id w:val="641308840"/>
            <w:placeholder>
              <w:docPart w:val="DefaultPlaceholder_-1854013438"/>
            </w:placeholder>
            <w:dropDownList>
              <w:listItem w:displayText="Aneurin Bevan" w:value="Aneurin Bevan"/>
              <w:listItem w:displayText="Betsi Cadwaladr" w:value="Betsi Cadwaladr"/>
              <w:listItem w:value="Cardiff and Vale"/>
              <w:listItem w:displayText="Cwm Taf" w:value="Cwm Taf"/>
              <w:listItem w:displayText="Hywel Dda" w:value="Hywel Dda"/>
              <w:listItem w:displayText="Powys Teaching Health Board" w:value="Powys Teaching Health Board"/>
              <w:listItem w:displayText="Swansea Bay" w:value="Swansea Bay"/>
              <w:listItem w:displayText="Other" w:value="Other"/>
            </w:dropDownList>
          </w:sdtPr>
          <w:sdtContent>
            <w:tc>
              <w:tcPr>
                <w:tcW w:w="2857" w:type="dxa"/>
                <w:shd w:val="clear" w:color="auto" w:fill="FFFFFF" w:themeFill="background1"/>
              </w:tcPr>
              <w:p w14:paraId="3679836E" w14:textId="77777777" w:rsidR="00F01822" w:rsidRPr="00A34DDA" w:rsidRDefault="009C05AC" w:rsidP="00E5251D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Other</w:t>
                </w:r>
              </w:p>
            </w:tc>
          </w:sdtContent>
        </w:sdt>
      </w:tr>
      <w:tr w:rsidR="002F6A8F" w:rsidRPr="00FA3EB3" w14:paraId="47DD4DE6" w14:textId="77777777" w:rsidTr="00E96927">
        <w:tc>
          <w:tcPr>
            <w:tcW w:w="2263" w:type="dxa"/>
          </w:tcPr>
          <w:p w14:paraId="07932605" w14:textId="77777777" w:rsidR="002F6A8F" w:rsidRPr="00A34DDA" w:rsidRDefault="002F6A8F" w:rsidP="002F6A8F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Smoking Status</w:t>
            </w:r>
          </w:p>
        </w:tc>
        <w:sdt>
          <w:sdtPr>
            <w:rPr>
              <w:sz w:val="20"/>
              <w:szCs w:val="20"/>
            </w:rPr>
            <w:id w:val="-2062002166"/>
            <w:placeholder>
              <w:docPart w:val="F11A557EF1D44C9EB79F9D5F3D6AB8DF"/>
            </w:placeholder>
            <w:showingPlcHdr/>
            <w:dropDownList>
              <w:listItem w:value="Choose an item."/>
              <w:listItem w:displayText="Life long non-smoker" w:value="Life long non-smoker"/>
              <w:listItem w:displayText="Ex Smoker" w:value="Ex Smoker"/>
              <w:listItem w:displayText="Current Smoker" w:value="Current Smoker"/>
            </w:dropDownList>
          </w:sdtPr>
          <w:sdtContent>
            <w:tc>
              <w:tcPr>
                <w:tcW w:w="2694" w:type="dxa"/>
                <w:shd w:val="clear" w:color="auto" w:fill="FFFFFF" w:themeFill="background1"/>
              </w:tcPr>
              <w:p w14:paraId="33263CCC" w14:textId="77777777" w:rsidR="002F6A8F" w:rsidRPr="00A34DDA" w:rsidRDefault="00D80FED" w:rsidP="002F6A8F">
                <w:pPr>
                  <w:rPr>
                    <w:sz w:val="20"/>
                    <w:szCs w:val="20"/>
                  </w:rPr>
                </w:pPr>
                <w:r w:rsidRPr="00670BD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976" w:type="dxa"/>
          </w:tcPr>
          <w:p w14:paraId="5CF733AD" w14:textId="77777777" w:rsidR="002F6A8F" w:rsidRPr="00A34DDA" w:rsidRDefault="002F6A8F" w:rsidP="002F6A8F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Asbestos History</w:t>
            </w:r>
          </w:p>
        </w:tc>
        <w:sdt>
          <w:sdtPr>
            <w:rPr>
              <w:sz w:val="20"/>
              <w:szCs w:val="20"/>
            </w:rPr>
            <w:alias w:val="Asbestos History"/>
            <w:tag w:val="Asbestos History"/>
            <w:id w:val="1555886683"/>
            <w:placeholder>
              <w:docPart w:val="BCA7265BF9514092961A133F944982B1"/>
            </w:placeholder>
            <w:showingPlcHdr/>
            <w:dropDownList>
              <w:listItem w:value="Choose an item."/>
              <w:listItem w:displayText="None Known" w:value="None Known"/>
              <w:listItem w:displayText="Possible" w:value="Possible"/>
              <w:listItem w:displayText="Definite" w:value="Definite"/>
            </w:dropDownList>
          </w:sdtPr>
          <w:sdtContent>
            <w:tc>
              <w:tcPr>
                <w:tcW w:w="2857" w:type="dxa"/>
                <w:shd w:val="clear" w:color="auto" w:fill="FFFFFF" w:themeFill="background1"/>
              </w:tcPr>
              <w:p w14:paraId="12865E53" w14:textId="77777777" w:rsidR="002F6A8F" w:rsidRPr="00A34DDA" w:rsidRDefault="00D80FED" w:rsidP="002F6A8F">
                <w:pPr>
                  <w:rPr>
                    <w:sz w:val="20"/>
                    <w:szCs w:val="20"/>
                  </w:rPr>
                </w:pPr>
                <w:r w:rsidRPr="00670BD1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F6A8F" w:rsidRPr="00FA3EB3" w14:paraId="727E40B8" w14:textId="77777777" w:rsidTr="00E96927">
        <w:tc>
          <w:tcPr>
            <w:tcW w:w="2263" w:type="dxa"/>
          </w:tcPr>
          <w:p w14:paraId="10024FCB" w14:textId="77777777" w:rsidR="002F6A8F" w:rsidRPr="00A34DDA" w:rsidRDefault="002F6A8F" w:rsidP="002F6A8F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Performance Status</w:t>
            </w:r>
          </w:p>
        </w:tc>
        <w:sdt>
          <w:sdtPr>
            <w:rPr>
              <w:sz w:val="20"/>
              <w:szCs w:val="20"/>
            </w:rPr>
            <w:id w:val="-1497027504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Content>
            <w:tc>
              <w:tcPr>
                <w:tcW w:w="2694" w:type="dxa"/>
                <w:shd w:val="clear" w:color="auto" w:fill="FFFFFF" w:themeFill="background1"/>
              </w:tcPr>
              <w:p w14:paraId="43BBCD0D" w14:textId="77777777" w:rsidR="002F6A8F" w:rsidRPr="00A34DDA" w:rsidRDefault="00D80FED" w:rsidP="002F6A8F">
                <w:pPr>
                  <w:rPr>
                    <w:sz w:val="20"/>
                    <w:szCs w:val="20"/>
                  </w:rPr>
                </w:pPr>
                <w:r w:rsidRPr="00670BD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976" w:type="dxa"/>
          </w:tcPr>
          <w:p w14:paraId="16B64F4E" w14:textId="77777777" w:rsidR="002F6A8F" w:rsidRPr="00A34DDA" w:rsidRDefault="002F6A8F" w:rsidP="002F6A8F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Occupation (if known)</w:t>
            </w:r>
          </w:p>
        </w:tc>
        <w:tc>
          <w:tcPr>
            <w:tcW w:w="2857" w:type="dxa"/>
            <w:shd w:val="clear" w:color="auto" w:fill="FFFFFF" w:themeFill="background1"/>
          </w:tcPr>
          <w:p w14:paraId="6B0D262B" w14:textId="77777777" w:rsidR="002F6A8F" w:rsidRPr="00A34DDA" w:rsidRDefault="002F6A8F" w:rsidP="002F6A8F">
            <w:pPr>
              <w:rPr>
                <w:sz w:val="20"/>
                <w:szCs w:val="20"/>
              </w:rPr>
            </w:pPr>
          </w:p>
        </w:tc>
      </w:tr>
      <w:tr w:rsidR="002F6A8F" w:rsidRPr="00FA3EB3" w14:paraId="49475EFE" w14:textId="77777777" w:rsidTr="00C5492B">
        <w:trPr>
          <w:trHeight w:val="1213"/>
        </w:trPr>
        <w:tc>
          <w:tcPr>
            <w:tcW w:w="2263" w:type="dxa"/>
          </w:tcPr>
          <w:p w14:paraId="7085D1D8" w14:textId="77777777" w:rsidR="002F6A8F" w:rsidRPr="00A34DDA" w:rsidRDefault="002F6A8F" w:rsidP="002F6A8F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Clinical History</w:t>
            </w:r>
          </w:p>
        </w:tc>
        <w:tc>
          <w:tcPr>
            <w:tcW w:w="8527" w:type="dxa"/>
            <w:gridSpan w:val="3"/>
            <w:shd w:val="clear" w:color="auto" w:fill="FFFFFF" w:themeFill="background1"/>
          </w:tcPr>
          <w:p w14:paraId="58D0472D" w14:textId="77777777" w:rsidR="002F6A8F" w:rsidRPr="00A34DDA" w:rsidRDefault="002F6A8F" w:rsidP="002F6A8F">
            <w:pPr>
              <w:rPr>
                <w:sz w:val="20"/>
                <w:szCs w:val="20"/>
              </w:rPr>
            </w:pPr>
          </w:p>
        </w:tc>
      </w:tr>
      <w:tr w:rsidR="002F6A8F" w:rsidRPr="00FA3EB3" w14:paraId="51EE202F" w14:textId="77777777" w:rsidTr="00E5251D">
        <w:tc>
          <w:tcPr>
            <w:tcW w:w="2263" w:type="dxa"/>
          </w:tcPr>
          <w:p w14:paraId="5214015A" w14:textId="77777777" w:rsidR="002F6A8F" w:rsidRPr="00A34DDA" w:rsidRDefault="002F6A8F" w:rsidP="002F6A8F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 xml:space="preserve">Medical History </w:t>
            </w:r>
          </w:p>
        </w:tc>
        <w:tc>
          <w:tcPr>
            <w:tcW w:w="8527" w:type="dxa"/>
            <w:gridSpan w:val="3"/>
            <w:shd w:val="clear" w:color="auto" w:fill="FFFFFF" w:themeFill="background1"/>
          </w:tcPr>
          <w:p w14:paraId="6484B3AF" w14:textId="77777777" w:rsidR="002F6A8F" w:rsidRPr="00A34DDA" w:rsidRDefault="002F6A8F" w:rsidP="002F6A8F">
            <w:pPr>
              <w:rPr>
                <w:sz w:val="20"/>
                <w:szCs w:val="20"/>
              </w:rPr>
            </w:pPr>
          </w:p>
        </w:tc>
      </w:tr>
      <w:tr w:rsidR="002F6A8F" w:rsidRPr="00FA3EB3" w14:paraId="2FC8AF49" w14:textId="77777777" w:rsidTr="00E5251D">
        <w:tc>
          <w:tcPr>
            <w:tcW w:w="2263" w:type="dxa"/>
          </w:tcPr>
          <w:p w14:paraId="37557C39" w14:textId="77777777" w:rsidR="002F6A8F" w:rsidRPr="00A34DDA" w:rsidRDefault="002F6A8F" w:rsidP="002F6A8F">
            <w:pPr>
              <w:pStyle w:val="Labels"/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Any patient preference relevant to referral?</w:t>
            </w:r>
          </w:p>
        </w:tc>
        <w:tc>
          <w:tcPr>
            <w:tcW w:w="8527" w:type="dxa"/>
            <w:gridSpan w:val="3"/>
            <w:shd w:val="clear" w:color="auto" w:fill="FFFFFF" w:themeFill="background1"/>
          </w:tcPr>
          <w:p w14:paraId="658B65AE" w14:textId="77777777" w:rsidR="002F6A8F" w:rsidRPr="00A34DDA" w:rsidRDefault="002F6A8F" w:rsidP="002F6A8F">
            <w:pPr>
              <w:rPr>
                <w:sz w:val="20"/>
                <w:szCs w:val="20"/>
              </w:rPr>
            </w:pPr>
          </w:p>
        </w:tc>
      </w:tr>
    </w:tbl>
    <w:p w14:paraId="40F94CA6" w14:textId="77777777" w:rsidR="00E96927" w:rsidRPr="00E96927" w:rsidRDefault="00E96927" w:rsidP="00E96927">
      <w:pPr>
        <w:pStyle w:val="Title"/>
        <w:rPr>
          <w:sz w:val="16"/>
          <w:szCs w:val="16"/>
        </w:rPr>
      </w:pPr>
    </w:p>
    <w:p w14:paraId="36FE60EF" w14:textId="77777777" w:rsidR="00E96927" w:rsidRDefault="00E96927" w:rsidP="00E96927">
      <w:pPr>
        <w:pStyle w:val="Title"/>
        <w:ind w:left="720" w:firstLine="720"/>
        <w:rPr>
          <w:sz w:val="52"/>
          <w:szCs w:val="52"/>
        </w:rPr>
      </w:pPr>
      <w:r w:rsidRPr="00864A5B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9F6AAF9" wp14:editId="7709D152">
            <wp:simplePos x="0" y="0"/>
            <wp:positionH relativeFrom="column">
              <wp:posOffset>-66675</wp:posOffset>
            </wp:positionH>
            <wp:positionV relativeFrom="paragraph">
              <wp:posOffset>42545</wp:posOffset>
            </wp:positionV>
            <wp:extent cx="790575" cy="790575"/>
            <wp:effectExtent l="0" t="0" r="9525" b="9525"/>
            <wp:wrapNone/>
            <wp:docPr id="5" name="Picture 1" descr="Mesothelioma UK | Supporting people with this asbestos can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sothelioma UK | Supporting people with this asbestos cance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905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24E5">
        <w:rPr>
          <w:sz w:val="52"/>
          <w:szCs w:val="52"/>
        </w:rPr>
        <w:t>Welsh Mesothelioma</w:t>
      </w:r>
    </w:p>
    <w:p w14:paraId="57D9887D" w14:textId="77777777" w:rsidR="00E96927" w:rsidRPr="008224E5" w:rsidRDefault="00E96927" w:rsidP="00E96927">
      <w:pPr>
        <w:pStyle w:val="Title"/>
        <w:ind w:left="720" w:firstLine="720"/>
        <w:rPr>
          <w:sz w:val="52"/>
          <w:szCs w:val="52"/>
        </w:rPr>
      </w:pPr>
      <w:r w:rsidRPr="008224E5">
        <w:rPr>
          <w:sz w:val="52"/>
          <w:szCs w:val="52"/>
        </w:rPr>
        <w:t>MDT Referral Form</w:t>
      </w:r>
    </w:p>
    <w:p w14:paraId="4F56112E" w14:textId="77777777" w:rsidR="00E96927" w:rsidRDefault="00E96927" w:rsidP="00FD35A6"/>
    <w:p w14:paraId="33DDEF86" w14:textId="77777777" w:rsidR="00E96927" w:rsidRDefault="00E96927" w:rsidP="00FD35A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398"/>
        <w:gridCol w:w="2998"/>
      </w:tblGrid>
      <w:tr w:rsidR="000E6A9A" w14:paraId="39C083C9" w14:textId="77777777" w:rsidTr="000E6A9A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43AAB0A" w14:textId="77777777" w:rsidR="000E6A9A" w:rsidRPr="000E6A9A" w:rsidRDefault="000E6A9A" w:rsidP="00FD35A6">
            <w:pPr>
              <w:rPr>
                <w:b/>
                <w:sz w:val="32"/>
                <w:szCs w:val="32"/>
              </w:rPr>
            </w:pPr>
            <w:r w:rsidRPr="000E6A9A">
              <w:rPr>
                <w:b/>
                <w:color w:val="1F497D" w:themeColor="text2"/>
                <w:sz w:val="32"/>
                <w:szCs w:val="32"/>
              </w:rPr>
              <w:t>Investigations Performed</w:t>
            </w:r>
          </w:p>
        </w:tc>
      </w:tr>
      <w:tr w:rsidR="000E6A9A" w14:paraId="3ECC6C95" w14:textId="77777777" w:rsidTr="000E6A9A">
        <w:trPr>
          <w:trHeight w:val="509"/>
        </w:trPr>
        <w:tc>
          <w:tcPr>
            <w:tcW w:w="10790" w:type="dxa"/>
            <w:gridSpan w:val="4"/>
            <w:tcBorders>
              <w:top w:val="nil"/>
              <w:left w:val="nil"/>
              <w:right w:val="nil"/>
            </w:tcBorders>
          </w:tcPr>
          <w:p w14:paraId="298C981A" w14:textId="77777777" w:rsidR="000E6A9A" w:rsidRDefault="000E6A9A" w:rsidP="00FD35A6"/>
          <w:p w14:paraId="11B3EE5F" w14:textId="77777777" w:rsidR="000E6A9A" w:rsidRPr="000E6A9A" w:rsidRDefault="000E6A9A" w:rsidP="00FD35A6">
            <w:pPr>
              <w:rPr>
                <w:b/>
              </w:rPr>
            </w:pPr>
            <w:r w:rsidRPr="000E6A9A">
              <w:rPr>
                <w:b/>
                <w:color w:val="1F497D" w:themeColor="text2"/>
              </w:rPr>
              <w:t>Radiology</w:t>
            </w:r>
          </w:p>
        </w:tc>
      </w:tr>
      <w:tr w:rsidR="000E6A9A" w:rsidRPr="00A34DDA" w14:paraId="0D992BFF" w14:textId="77777777" w:rsidTr="000E6A9A">
        <w:tc>
          <w:tcPr>
            <w:tcW w:w="2697" w:type="dxa"/>
          </w:tcPr>
          <w:p w14:paraId="436E6134" w14:textId="77777777" w:rsidR="000E6A9A" w:rsidRPr="00A34DDA" w:rsidRDefault="000E6A9A" w:rsidP="00FD35A6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Investigation</w:t>
            </w:r>
          </w:p>
        </w:tc>
        <w:tc>
          <w:tcPr>
            <w:tcW w:w="2697" w:type="dxa"/>
          </w:tcPr>
          <w:p w14:paraId="7C93CFE5" w14:textId="77777777" w:rsidR="000E6A9A" w:rsidRPr="00A34DDA" w:rsidRDefault="000E6A9A" w:rsidP="00FD35A6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Date</w:t>
            </w:r>
          </w:p>
        </w:tc>
        <w:tc>
          <w:tcPr>
            <w:tcW w:w="2398" w:type="dxa"/>
          </w:tcPr>
          <w:p w14:paraId="4D9B7362" w14:textId="77777777" w:rsidR="000E6A9A" w:rsidRPr="00A34DDA" w:rsidRDefault="000E6A9A" w:rsidP="00FD35A6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Hospital Performed</w:t>
            </w: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5FA665B8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</w:tr>
      <w:tr w:rsidR="000E6A9A" w:rsidRPr="00A34DDA" w14:paraId="0626DF26" w14:textId="77777777" w:rsidTr="000E6A9A">
        <w:tc>
          <w:tcPr>
            <w:tcW w:w="2697" w:type="dxa"/>
          </w:tcPr>
          <w:p w14:paraId="48399B8B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697" w:type="dxa"/>
          </w:tcPr>
          <w:p w14:paraId="65110F64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398" w:type="dxa"/>
          </w:tcPr>
          <w:p w14:paraId="5A885EBF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3CA7A30C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</w:tr>
      <w:tr w:rsidR="000E6A9A" w:rsidRPr="00A34DDA" w14:paraId="3FD4FCCA" w14:textId="77777777" w:rsidTr="000E6A9A">
        <w:tc>
          <w:tcPr>
            <w:tcW w:w="2697" w:type="dxa"/>
          </w:tcPr>
          <w:p w14:paraId="1C4B7BD7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697" w:type="dxa"/>
          </w:tcPr>
          <w:p w14:paraId="16DAA214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398" w:type="dxa"/>
          </w:tcPr>
          <w:p w14:paraId="5C888ADE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7D4449ED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</w:tr>
      <w:tr w:rsidR="000E6A9A" w:rsidRPr="00A34DDA" w14:paraId="0D0A77EB" w14:textId="77777777" w:rsidTr="000E6A9A">
        <w:tc>
          <w:tcPr>
            <w:tcW w:w="2697" w:type="dxa"/>
          </w:tcPr>
          <w:p w14:paraId="68F2963D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697" w:type="dxa"/>
          </w:tcPr>
          <w:p w14:paraId="3D7A9F97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398" w:type="dxa"/>
          </w:tcPr>
          <w:p w14:paraId="2449403E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293262F1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</w:tr>
      <w:tr w:rsidR="000E6A9A" w:rsidRPr="00A34DDA" w14:paraId="41112278" w14:textId="77777777" w:rsidTr="000E6A9A">
        <w:tc>
          <w:tcPr>
            <w:tcW w:w="2697" w:type="dxa"/>
            <w:tcBorders>
              <w:bottom w:val="single" w:sz="4" w:space="0" w:color="auto"/>
            </w:tcBorders>
          </w:tcPr>
          <w:p w14:paraId="65A726F8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697" w:type="dxa"/>
            <w:tcBorders>
              <w:bottom w:val="single" w:sz="4" w:space="0" w:color="auto"/>
            </w:tcBorders>
          </w:tcPr>
          <w:p w14:paraId="588EE590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398" w:type="dxa"/>
            <w:tcBorders>
              <w:bottom w:val="single" w:sz="4" w:space="0" w:color="auto"/>
            </w:tcBorders>
          </w:tcPr>
          <w:p w14:paraId="7D09AD9C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  <w:tc>
          <w:tcPr>
            <w:tcW w:w="2998" w:type="dxa"/>
            <w:tcBorders>
              <w:bottom w:val="single" w:sz="4" w:space="0" w:color="auto"/>
              <w:right w:val="single" w:sz="4" w:space="0" w:color="auto"/>
            </w:tcBorders>
          </w:tcPr>
          <w:p w14:paraId="775633E0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</w:tr>
      <w:tr w:rsidR="000E6A9A" w:rsidRPr="00A34DDA" w14:paraId="22239684" w14:textId="77777777" w:rsidTr="000E6A9A">
        <w:tc>
          <w:tcPr>
            <w:tcW w:w="10790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49642671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</w:tr>
      <w:tr w:rsidR="000E6A9A" w:rsidRPr="00A34DDA" w14:paraId="4AE84870" w14:textId="77777777" w:rsidTr="000E6A9A">
        <w:tc>
          <w:tcPr>
            <w:tcW w:w="10790" w:type="dxa"/>
            <w:gridSpan w:val="4"/>
            <w:tcBorders>
              <w:left w:val="nil"/>
              <w:bottom w:val="nil"/>
              <w:right w:val="nil"/>
            </w:tcBorders>
          </w:tcPr>
          <w:p w14:paraId="4A521B25" w14:textId="77777777" w:rsidR="000E6A9A" w:rsidRPr="00A34DDA" w:rsidRDefault="000E6A9A" w:rsidP="00FD35A6">
            <w:pPr>
              <w:rPr>
                <w:sz w:val="20"/>
                <w:szCs w:val="20"/>
              </w:rPr>
            </w:pPr>
          </w:p>
        </w:tc>
      </w:tr>
      <w:tr w:rsidR="000E6A9A" w:rsidRPr="00A34DDA" w14:paraId="5E7405FE" w14:textId="77777777" w:rsidTr="000E6A9A">
        <w:tc>
          <w:tcPr>
            <w:tcW w:w="10790" w:type="dxa"/>
            <w:gridSpan w:val="4"/>
            <w:tcBorders>
              <w:top w:val="nil"/>
              <w:left w:val="nil"/>
              <w:right w:val="nil"/>
            </w:tcBorders>
          </w:tcPr>
          <w:p w14:paraId="4C2FBD0A" w14:textId="77777777" w:rsidR="000E6A9A" w:rsidRPr="00A34DDA" w:rsidRDefault="000E6A9A" w:rsidP="00FD35A6">
            <w:pPr>
              <w:rPr>
                <w:b/>
                <w:sz w:val="20"/>
                <w:szCs w:val="20"/>
              </w:rPr>
            </w:pPr>
            <w:r w:rsidRPr="00A34DDA">
              <w:rPr>
                <w:b/>
                <w:color w:val="1F497D" w:themeColor="text2"/>
                <w:sz w:val="20"/>
                <w:szCs w:val="20"/>
              </w:rPr>
              <w:t>Histology</w:t>
            </w:r>
            <w:r w:rsidR="00A34DDA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r w:rsidR="00A34DDA" w:rsidRPr="00A34DDA">
              <w:rPr>
                <w:color w:val="1F497D" w:themeColor="text2"/>
                <w:sz w:val="20"/>
                <w:szCs w:val="20"/>
              </w:rPr>
              <w:t>– please ensure any available histology is sent to Cardiff and Vale Mesotheliom</w:t>
            </w:r>
            <w:r w:rsidR="00A34DDA">
              <w:rPr>
                <w:color w:val="1F497D" w:themeColor="text2"/>
                <w:sz w:val="20"/>
                <w:szCs w:val="20"/>
              </w:rPr>
              <w:t>a</w:t>
            </w:r>
            <w:r w:rsidR="00A34DDA" w:rsidRPr="00A34DDA">
              <w:rPr>
                <w:color w:val="1F497D" w:themeColor="text2"/>
                <w:sz w:val="20"/>
                <w:szCs w:val="20"/>
              </w:rPr>
              <w:t xml:space="preserve"> MDT (details above)</w:t>
            </w:r>
          </w:p>
        </w:tc>
      </w:tr>
      <w:tr w:rsidR="000E6A9A" w:rsidRPr="00A34DDA" w14:paraId="329763A1" w14:textId="77777777" w:rsidTr="000E6A9A">
        <w:tc>
          <w:tcPr>
            <w:tcW w:w="2697" w:type="dxa"/>
          </w:tcPr>
          <w:p w14:paraId="2416C78D" w14:textId="77777777" w:rsidR="000E6A9A" w:rsidRPr="00A34DDA" w:rsidRDefault="000E6A9A" w:rsidP="000E6A9A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Investigation</w:t>
            </w:r>
          </w:p>
        </w:tc>
        <w:tc>
          <w:tcPr>
            <w:tcW w:w="2697" w:type="dxa"/>
          </w:tcPr>
          <w:p w14:paraId="18F243BE" w14:textId="77777777" w:rsidR="000E6A9A" w:rsidRPr="00A34DDA" w:rsidRDefault="000E6A9A" w:rsidP="000E6A9A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Date</w:t>
            </w:r>
          </w:p>
        </w:tc>
        <w:tc>
          <w:tcPr>
            <w:tcW w:w="2398" w:type="dxa"/>
          </w:tcPr>
          <w:p w14:paraId="211D897F" w14:textId="77777777" w:rsidR="000E6A9A" w:rsidRPr="00A34DDA" w:rsidRDefault="000E6A9A" w:rsidP="000E6A9A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Hospital Performed</w:t>
            </w: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05308CD4" w14:textId="77777777" w:rsidR="000E6A9A" w:rsidRPr="00A34DDA" w:rsidRDefault="000E6A9A" w:rsidP="000E6A9A">
            <w:pPr>
              <w:rPr>
                <w:sz w:val="20"/>
                <w:szCs w:val="20"/>
              </w:rPr>
            </w:pPr>
            <w:r w:rsidRPr="00A34DDA">
              <w:rPr>
                <w:sz w:val="20"/>
                <w:szCs w:val="20"/>
              </w:rPr>
              <w:t>Sent for review</w:t>
            </w:r>
          </w:p>
        </w:tc>
      </w:tr>
      <w:tr w:rsidR="000E6A9A" w:rsidRPr="00A34DDA" w14:paraId="501CEAA5" w14:textId="77777777" w:rsidTr="000E6A9A">
        <w:tc>
          <w:tcPr>
            <w:tcW w:w="2697" w:type="dxa"/>
          </w:tcPr>
          <w:p w14:paraId="74D5DD52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697" w:type="dxa"/>
          </w:tcPr>
          <w:p w14:paraId="4B9877B8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398" w:type="dxa"/>
          </w:tcPr>
          <w:p w14:paraId="33359B19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2A8BCBF9" w14:textId="77777777" w:rsidR="000E6A9A" w:rsidRPr="00A34DDA" w:rsidRDefault="00000000" w:rsidP="000E6A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82524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Yes   </w:t>
            </w:r>
            <w:sdt>
              <w:sdtPr>
                <w:rPr>
                  <w:sz w:val="20"/>
                  <w:szCs w:val="20"/>
                </w:rPr>
                <w:id w:val="72803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No   </w:t>
            </w:r>
            <w:sdt>
              <w:sdtPr>
                <w:rPr>
                  <w:sz w:val="20"/>
                  <w:szCs w:val="20"/>
                </w:rPr>
                <w:id w:val="-196588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 Unavailable</w:t>
            </w:r>
          </w:p>
        </w:tc>
      </w:tr>
      <w:tr w:rsidR="000E6A9A" w:rsidRPr="00A34DDA" w14:paraId="3A745BDA" w14:textId="77777777" w:rsidTr="000E6A9A">
        <w:tc>
          <w:tcPr>
            <w:tcW w:w="2697" w:type="dxa"/>
          </w:tcPr>
          <w:p w14:paraId="006297F5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697" w:type="dxa"/>
          </w:tcPr>
          <w:p w14:paraId="616C4793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398" w:type="dxa"/>
          </w:tcPr>
          <w:p w14:paraId="1202CDBD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109B8CC7" w14:textId="77777777" w:rsidR="000E6A9A" w:rsidRPr="00A34DDA" w:rsidRDefault="00000000" w:rsidP="000E6A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96239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Yes   </w:t>
            </w:r>
            <w:sdt>
              <w:sdtPr>
                <w:rPr>
                  <w:sz w:val="20"/>
                  <w:szCs w:val="20"/>
                </w:rPr>
                <w:id w:val="944423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No   </w:t>
            </w:r>
            <w:sdt>
              <w:sdtPr>
                <w:rPr>
                  <w:sz w:val="20"/>
                  <w:szCs w:val="20"/>
                </w:rPr>
                <w:id w:val="-81170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 Unavailable</w:t>
            </w:r>
          </w:p>
        </w:tc>
      </w:tr>
      <w:tr w:rsidR="000E6A9A" w:rsidRPr="00A34DDA" w14:paraId="143E7EC7" w14:textId="77777777" w:rsidTr="000E6A9A">
        <w:tc>
          <w:tcPr>
            <w:tcW w:w="2697" w:type="dxa"/>
          </w:tcPr>
          <w:p w14:paraId="1CF47E75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697" w:type="dxa"/>
          </w:tcPr>
          <w:p w14:paraId="6AA4142F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398" w:type="dxa"/>
          </w:tcPr>
          <w:p w14:paraId="33A74C6E" w14:textId="77777777" w:rsidR="000E6A9A" w:rsidRPr="00A34DDA" w:rsidRDefault="000E6A9A" w:rsidP="000E6A9A">
            <w:pPr>
              <w:rPr>
                <w:sz w:val="20"/>
                <w:szCs w:val="20"/>
              </w:rPr>
            </w:pPr>
          </w:p>
        </w:tc>
        <w:tc>
          <w:tcPr>
            <w:tcW w:w="2998" w:type="dxa"/>
            <w:tcBorders>
              <w:right w:val="single" w:sz="4" w:space="0" w:color="auto"/>
            </w:tcBorders>
          </w:tcPr>
          <w:p w14:paraId="342BED61" w14:textId="77777777" w:rsidR="000E6A9A" w:rsidRPr="00A34DDA" w:rsidRDefault="00000000" w:rsidP="000E6A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9379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Yes   </w:t>
            </w:r>
            <w:sdt>
              <w:sdtPr>
                <w:rPr>
                  <w:sz w:val="20"/>
                  <w:szCs w:val="20"/>
                </w:rPr>
                <w:id w:val="941418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No   </w:t>
            </w:r>
            <w:sdt>
              <w:sdtPr>
                <w:rPr>
                  <w:sz w:val="20"/>
                  <w:szCs w:val="20"/>
                </w:rPr>
                <w:id w:val="-138162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A9A" w:rsidRPr="00A34DD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E6A9A" w:rsidRPr="00A34DDA">
              <w:rPr>
                <w:sz w:val="20"/>
                <w:szCs w:val="20"/>
              </w:rPr>
              <w:t xml:space="preserve"> Unavailable</w:t>
            </w:r>
          </w:p>
        </w:tc>
      </w:tr>
    </w:tbl>
    <w:p w14:paraId="3C925848" w14:textId="77777777" w:rsidR="00E96927" w:rsidRPr="00A34DDA" w:rsidRDefault="00E96927" w:rsidP="00FD35A6">
      <w:pPr>
        <w:rPr>
          <w:sz w:val="20"/>
          <w:szCs w:val="20"/>
        </w:rPr>
      </w:pPr>
    </w:p>
    <w:p w14:paraId="5551A0A4" w14:textId="77777777" w:rsidR="00E96927" w:rsidRDefault="00E96927" w:rsidP="00FD35A6"/>
    <w:p w14:paraId="378C8F4B" w14:textId="77777777" w:rsidR="00E96927" w:rsidRPr="00FA3EB3" w:rsidRDefault="00E96927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0D118B8F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661F050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4CEC28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00C6BC3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8ED848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E0BFDB9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1D9BAF48" w14:textId="77777777" w:rsidTr="00232876">
        <w:trPr>
          <w:trHeight w:val="360"/>
        </w:trPr>
        <w:sdt>
          <w:sdtPr>
            <w:id w:val="2115246489"/>
            <w:placeholder>
              <w:docPart w:val="18F6295E00604E26BEE9D76D5CE0A409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7523AF42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5076DA9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3906E1CF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AB726015A8414B009BFA3CCE0642B6CB"/>
            </w:placeholder>
            <w:temporary/>
            <w:showingPlcHdr/>
            <w15:appearance w15:val="hidden"/>
          </w:sdtPr>
          <w:sdtContent>
            <w:tc>
              <w:tcPr>
                <w:tcW w:w="810" w:type="dxa"/>
                <w:vAlign w:val="center"/>
              </w:tcPr>
              <w:p w14:paraId="58118DF3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347F959E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4153E4ED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8A031AC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46733C36E40045088C3A58FD4F9CB268"/>
            </w:placeholder>
            <w:temporary/>
            <w:showingPlcHdr/>
            <w15:appearance w15:val="hidden"/>
          </w:sdtPr>
          <w:sdtContent>
            <w:tc>
              <w:tcPr>
                <w:tcW w:w="4050" w:type="dxa"/>
                <w:shd w:val="clear" w:color="auto" w:fill="auto"/>
              </w:tcPr>
              <w:p w14:paraId="349E8F7E" w14:textId="77777777"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41F39FED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3A4B280E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B4C37DA0C2244AC98B59D61233EE791F"/>
            </w:placeholder>
            <w:temporary/>
            <w:showingPlcHdr/>
            <w15:appearance w15:val="hidden"/>
          </w:sdtPr>
          <w:sdtContent>
            <w:tc>
              <w:tcPr>
                <w:tcW w:w="3500" w:type="dxa"/>
                <w:shd w:val="clear" w:color="auto" w:fill="auto"/>
              </w:tcPr>
              <w:p w14:paraId="704C7C92" w14:textId="77777777"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14:paraId="4A82238D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46E67C60" w14:textId="77777777" w:rsidTr="00232876">
        <w:trPr>
          <w:trHeight w:val="360"/>
        </w:trPr>
        <w:sdt>
          <w:sdtPr>
            <w:id w:val="1220785300"/>
            <w:placeholder>
              <w:docPart w:val="DBDC29EFD81548D694BC09EBF6F0B0FE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7D9AAEB0" w14:textId="77777777"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22C874E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714F8E6E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417FCA9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7744AC0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20891B3B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663F2D2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133E55D4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B0852BF9326E49289CDC164B2BD9F385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596F6F85" w14:textId="77777777"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16226D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3C9786E142CA4C1384DD679309E1CF3B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233372A9" w14:textId="77777777"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07C286AE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A15131445FA843E19E5CFB0FE44EFEF3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4CB5670D" w14:textId="77777777"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20B3D2F6" w14:textId="77777777" w:rsidR="00687CFB" w:rsidRPr="00FA3EB3" w:rsidRDefault="00687CFB" w:rsidP="00FD35A6"/>
    <w:sectPr w:rsidR="00687CFB" w:rsidRPr="00FA3EB3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B240C8" w14:textId="77777777" w:rsidR="00CE12B1" w:rsidRDefault="00CE12B1" w:rsidP="001A0130">
      <w:pPr>
        <w:spacing w:after="0" w:line="240" w:lineRule="auto"/>
      </w:pPr>
      <w:r>
        <w:separator/>
      </w:r>
    </w:p>
  </w:endnote>
  <w:endnote w:type="continuationSeparator" w:id="0">
    <w:p w14:paraId="649D43F1" w14:textId="77777777" w:rsidR="00CE12B1" w:rsidRDefault="00CE12B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2B62DA" w14:textId="77777777" w:rsidR="00CE12B1" w:rsidRDefault="00CE12B1" w:rsidP="001A0130">
      <w:pPr>
        <w:spacing w:after="0" w:line="240" w:lineRule="auto"/>
      </w:pPr>
      <w:r>
        <w:separator/>
      </w:r>
    </w:p>
  </w:footnote>
  <w:footnote w:type="continuationSeparator" w:id="0">
    <w:p w14:paraId="43F916DD" w14:textId="77777777" w:rsidR="00CE12B1" w:rsidRDefault="00CE12B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F26299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28F3C29" wp14:editId="3C03D15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FCED10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21C6D9F"/>
    <w:multiLevelType w:val="hybridMultilevel"/>
    <w:tmpl w:val="7A4ADED2"/>
    <w:lvl w:ilvl="0" w:tplc="97A290C0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40029287">
    <w:abstractNumId w:val="2"/>
  </w:num>
  <w:num w:numId="2" w16cid:durableId="322899285">
    <w:abstractNumId w:val="0"/>
  </w:num>
  <w:num w:numId="3" w16cid:durableId="10418558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224E5"/>
    <w:rsid w:val="000B3BBF"/>
    <w:rsid w:val="000E6A9A"/>
    <w:rsid w:val="001A0130"/>
    <w:rsid w:val="00232876"/>
    <w:rsid w:val="00267116"/>
    <w:rsid w:val="002F58E0"/>
    <w:rsid w:val="002F6A8F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224E5"/>
    <w:rsid w:val="00835F7E"/>
    <w:rsid w:val="00866BB6"/>
    <w:rsid w:val="00872D54"/>
    <w:rsid w:val="009C05AC"/>
    <w:rsid w:val="009E70CA"/>
    <w:rsid w:val="00A13B36"/>
    <w:rsid w:val="00A34DDA"/>
    <w:rsid w:val="00BA66C3"/>
    <w:rsid w:val="00BB3FE1"/>
    <w:rsid w:val="00C5492B"/>
    <w:rsid w:val="00CB16D2"/>
    <w:rsid w:val="00CD05DC"/>
    <w:rsid w:val="00CD5B0D"/>
    <w:rsid w:val="00CE12B1"/>
    <w:rsid w:val="00CF6895"/>
    <w:rsid w:val="00D80FED"/>
    <w:rsid w:val="00DB3723"/>
    <w:rsid w:val="00DC1831"/>
    <w:rsid w:val="00E3286D"/>
    <w:rsid w:val="00E413DD"/>
    <w:rsid w:val="00E5251D"/>
    <w:rsid w:val="00E96927"/>
    <w:rsid w:val="00F01822"/>
    <w:rsid w:val="00F40180"/>
    <w:rsid w:val="00F53FDC"/>
    <w:rsid w:val="00F92C75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F3EC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F0182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18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sothelioma.MDT.CAV@wales.nhs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033085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8F6295E00604E26BEE9D76D5CE0A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0770F-8BD5-4834-91F7-CD7C2ED1D9EF}"/>
      </w:docPartPr>
      <w:docPartBody>
        <w:p w:rsidR="00122961" w:rsidRDefault="00122961">
          <w:pPr>
            <w:pStyle w:val="18F6295E00604E26BEE9D76D5CE0A409"/>
          </w:pPr>
          <w:r w:rsidRPr="00FA3EB3">
            <w:t>Signature</w:t>
          </w:r>
        </w:p>
      </w:docPartBody>
    </w:docPart>
    <w:docPart>
      <w:docPartPr>
        <w:name w:val="AB726015A8414B009BFA3CCE0642B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CE027-51E4-4E79-A1C3-49673946788F}"/>
      </w:docPartPr>
      <w:docPartBody>
        <w:p w:rsidR="00122961" w:rsidRDefault="00122961">
          <w:pPr>
            <w:pStyle w:val="AB726015A8414B009BFA3CCE0642B6CB"/>
          </w:pPr>
          <w:r w:rsidRPr="00FA3EB3">
            <w:t>Name</w:t>
          </w:r>
        </w:p>
      </w:docPartBody>
    </w:docPart>
    <w:docPart>
      <w:docPartPr>
        <w:name w:val="46733C36E40045088C3A58FD4F9CB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D294-0D69-4A21-BDF0-C7CB2D6A7D95}"/>
      </w:docPartPr>
      <w:docPartBody>
        <w:p w:rsidR="00122961" w:rsidRDefault="00122961">
          <w:pPr>
            <w:pStyle w:val="46733C36E40045088C3A58FD4F9CB268"/>
          </w:pPr>
          <w:r w:rsidRPr="00FA3EB3">
            <w:t>Signature of the Person Submitting this Form</w:t>
          </w:r>
        </w:p>
      </w:docPartBody>
    </w:docPart>
    <w:docPart>
      <w:docPartPr>
        <w:name w:val="B4C37DA0C2244AC98B59D61233EE7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C1C31-1043-47A5-A77D-862330F39788}"/>
      </w:docPartPr>
      <w:docPartBody>
        <w:p w:rsidR="00122961" w:rsidRDefault="00122961">
          <w:pPr>
            <w:pStyle w:val="B4C37DA0C2244AC98B59D61233EE791F"/>
          </w:pPr>
          <w:r w:rsidRPr="00FA3EB3">
            <w:t>Name of the Person Submitting this Form (print)</w:t>
          </w:r>
        </w:p>
      </w:docPartBody>
    </w:docPart>
    <w:docPart>
      <w:docPartPr>
        <w:name w:val="DBDC29EFD81548D694BC09EBF6F0B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97044-A08F-4946-B576-F1E24049323E}"/>
      </w:docPartPr>
      <w:docPartBody>
        <w:p w:rsidR="00122961" w:rsidRDefault="00122961">
          <w:pPr>
            <w:pStyle w:val="DBDC29EFD81548D694BC09EBF6F0B0FE"/>
          </w:pPr>
          <w:r w:rsidRPr="00FA3EB3">
            <w:t>Date of Signature</w:t>
          </w:r>
        </w:p>
      </w:docPartBody>
    </w:docPart>
    <w:docPart>
      <w:docPartPr>
        <w:name w:val="B0852BF9326E49289CDC164B2BD9F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07FEB-3B1B-40BC-A9B1-0D9D55EA23C0}"/>
      </w:docPartPr>
      <w:docPartBody>
        <w:p w:rsidR="00122961" w:rsidRDefault="00122961">
          <w:pPr>
            <w:pStyle w:val="B0852BF9326E49289CDC164B2BD9F385"/>
          </w:pPr>
          <w:r w:rsidRPr="00FA3EB3">
            <w:t>MM</w:t>
          </w:r>
        </w:p>
      </w:docPartBody>
    </w:docPart>
    <w:docPart>
      <w:docPartPr>
        <w:name w:val="3C9786E142CA4C1384DD679309E1C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841F5-4B8C-4394-974A-97A0F0F4ACE6}"/>
      </w:docPartPr>
      <w:docPartBody>
        <w:p w:rsidR="00122961" w:rsidRDefault="00122961">
          <w:pPr>
            <w:pStyle w:val="3C9786E142CA4C1384DD679309E1CF3B"/>
          </w:pPr>
          <w:r w:rsidRPr="00FA3EB3">
            <w:t>DD</w:t>
          </w:r>
        </w:p>
      </w:docPartBody>
    </w:docPart>
    <w:docPart>
      <w:docPartPr>
        <w:name w:val="A15131445FA843E19E5CFB0FE44EF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FB55F-D65B-4E36-BCCA-1C9940ECD36F}"/>
      </w:docPartPr>
      <w:docPartBody>
        <w:p w:rsidR="00122961" w:rsidRDefault="00122961">
          <w:pPr>
            <w:pStyle w:val="A15131445FA843E19E5CFB0FE44EFEF3"/>
          </w:pPr>
          <w:r w:rsidRPr="00FA3EB3">
            <w:t>YY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1B43F-768A-404B-AB4E-089234312DD2}"/>
      </w:docPartPr>
      <w:docPartBody>
        <w:p w:rsidR="00122961" w:rsidRDefault="00036ACC">
          <w:r w:rsidRPr="00670BD1">
            <w:rPr>
              <w:rStyle w:val="PlaceholderText"/>
            </w:rPr>
            <w:t>Choose an item.</w:t>
          </w:r>
        </w:p>
      </w:docPartBody>
    </w:docPart>
    <w:docPart>
      <w:docPartPr>
        <w:name w:val="F11A557EF1D44C9EB79F9D5F3D6AB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57603-6206-4D9C-818E-F024CAC72FA8}"/>
      </w:docPartPr>
      <w:docPartBody>
        <w:p w:rsidR="00122961" w:rsidRDefault="00036ACC" w:rsidP="00036ACC">
          <w:pPr>
            <w:pStyle w:val="F11A557EF1D44C9EB79F9D5F3D6AB8DF"/>
          </w:pPr>
          <w:r w:rsidRPr="00670BD1">
            <w:rPr>
              <w:rStyle w:val="PlaceholderText"/>
            </w:rPr>
            <w:t>Choose an item.</w:t>
          </w:r>
        </w:p>
      </w:docPartBody>
    </w:docPart>
    <w:docPart>
      <w:docPartPr>
        <w:name w:val="BCA7265BF9514092961A133F94498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7874C-4A76-40B2-8B99-FB610296C8F3}"/>
      </w:docPartPr>
      <w:docPartBody>
        <w:p w:rsidR="00122961" w:rsidRDefault="00036ACC" w:rsidP="00036ACC">
          <w:pPr>
            <w:pStyle w:val="BCA7265BF9514092961A133F944982B1"/>
          </w:pPr>
          <w:r w:rsidRPr="00670BD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6ACC"/>
    <w:rsid w:val="00036ACC"/>
    <w:rsid w:val="00122961"/>
    <w:rsid w:val="00851CF9"/>
    <w:rsid w:val="00A1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18F6295E00604E26BEE9D76D5CE0A409">
    <w:name w:val="18F6295E00604E26BEE9D76D5CE0A409"/>
  </w:style>
  <w:style w:type="paragraph" w:customStyle="1" w:styleId="AB726015A8414B009BFA3CCE0642B6CB">
    <w:name w:val="AB726015A8414B009BFA3CCE0642B6CB"/>
  </w:style>
  <w:style w:type="paragraph" w:customStyle="1" w:styleId="46733C36E40045088C3A58FD4F9CB268">
    <w:name w:val="46733C36E40045088C3A58FD4F9CB268"/>
  </w:style>
  <w:style w:type="paragraph" w:customStyle="1" w:styleId="B4C37DA0C2244AC98B59D61233EE791F">
    <w:name w:val="B4C37DA0C2244AC98B59D61233EE791F"/>
  </w:style>
  <w:style w:type="paragraph" w:customStyle="1" w:styleId="DBDC29EFD81548D694BC09EBF6F0B0FE">
    <w:name w:val="DBDC29EFD81548D694BC09EBF6F0B0FE"/>
  </w:style>
  <w:style w:type="paragraph" w:customStyle="1" w:styleId="B0852BF9326E49289CDC164B2BD9F385">
    <w:name w:val="B0852BF9326E49289CDC164B2BD9F385"/>
  </w:style>
  <w:style w:type="paragraph" w:customStyle="1" w:styleId="3C9786E142CA4C1384DD679309E1CF3B">
    <w:name w:val="3C9786E142CA4C1384DD679309E1CF3B"/>
  </w:style>
  <w:style w:type="paragraph" w:customStyle="1" w:styleId="A15131445FA843E19E5CFB0FE44EFEF3">
    <w:name w:val="A15131445FA843E19E5CFB0FE44EFEF3"/>
  </w:style>
  <w:style w:type="character" w:styleId="PlaceholderText">
    <w:name w:val="Placeholder Text"/>
    <w:basedOn w:val="DefaultParagraphFont"/>
    <w:uiPriority w:val="99"/>
    <w:semiHidden/>
    <w:rsid w:val="00036ACC"/>
    <w:rPr>
      <w:color w:val="808080"/>
    </w:rPr>
  </w:style>
  <w:style w:type="paragraph" w:customStyle="1" w:styleId="F11A557EF1D44C9EB79F9D5F3D6AB8DF">
    <w:name w:val="F11A557EF1D44C9EB79F9D5F3D6AB8DF"/>
    <w:rsid w:val="00036ACC"/>
  </w:style>
  <w:style w:type="paragraph" w:customStyle="1" w:styleId="BCA7265BF9514092961A133F944982B1">
    <w:name w:val="BCA7265BF9514092961A133F944982B1"/>
    <w:rsid w:val="00036A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22T12:34:00Z</dcterms:created>
  <dcterms:modified xsi:type="dcterms:W3CDTF">2024-10-2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